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11 -->
  <w:body>
    <w:p w:rsidR="002A2A03"/>
    <w:p w:rsidR="002A2A03" w:rsidP="001A0A79">
      <w:pPr>
        <w:ind w:firstLine="0"/>
      </w:pPr>
    </w:p>
    <w:p w:rsidR="0032078C" w:rsidP="001A0A79">
      <w:pPr>
        <w:ind w:firstLine="0"/>
      </w:pPr>
    </w:p>
    <w:p w:rsidR="0032078C" w:rsidP="001A0A79">
      <w:pPr>
        <w:ind w:firstLine="0"/>
      </w:pPr>
    </w:p>
    <w:p w:rsidR="0032078C" w:rsidP="001A0A79">
      <w:pPr>
        <w:ind w:firstLine="0"/>
      </w:pPr>
    </w:p>
    <w:p w:rsidR="0032078C" w:rsidP="001A0A79">
      <w:pPr>
        <w:ind w:firstLine="0"/>
      </w:pPr>
    </w:p>
    <w:p w:rsidR="0032078C" w:rsidP="0032078C">
      <w:pPr>
        <w:jc w:val="center"/>
      </w:pPr>
      <w:r>
        <w:t>Full Title of Your Paper Here</w:t>
      </w:r>
    </w:p>
    <w:p w:rsidR="0032078C" w:rsidP="0032078C">
      <w:pPr>
        <w:jc w:val="center"/>
      </w:pPr>
      <w:r>
        <w:t xml:space="preserve">Your </w:t>
      </w:r>
      <w:r>
        <w:t>Name  (</w:t>
      </w:r>
      <w:r>
        <w:t>First M. Last)</w:t>
      </w:r>
    </w:p>
    <w:p w:rsidR="0032078C" w:rsidP="0032078C">
      <w:pPr>
        <w:jc w:val="center"/>
      </w:pPr>
      <w:r>
        <w:t>School or Institution Name (University at Place or Town, State)</w:t>
      </w:r>
    </w:p>
    <w:p w:rsidR="002A2A03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32078C" w:rsidP="0032078C">
      <w:pPr>
        <w:ind w:firstLine="0"/>
      </w:pPr>
    </w:p>
    <w:p w:rsidR="00AB6CA1" w:rsidP="00AB6CA1">
      <w:pPr>
        <w:ind w:firstLine="0"/>
        <w:jc w:val="center"/>
      </w:pPr>
      <w:r>
        <w:t>Complete Title of Your Paper Here</w:t>
      </w:r>
    </w:p>
    <w:p w:rsidR="00AB6CA1" w:rsidP="00FB19A6">
      <w:r>
        <w:t xml:space="preserve">My name is (your name here), and I serve as a bartender in (name of your golf club) from (date of induction) to present. </w:t>
      </w:r>
      <w:r w:rsidR="00793870">
        <w:t>The time of serving as a bartender in (name of your golf club) has been a</w:t>
      </w:r>
      <w:r w:rsidR="00582652">
        <w:t xml:space="preserve"> source of </w:t>
      </w:r>
      <w:r w:rsidR="00CC3896">
        <w:t>growth</w:t>
      </w:r>
      <w:r w:rsidR="00793870">
        <w:t xml:space="preserve"> and recognition for me. I have been through my fair share</w:t>
      </w:r>
      <w:r w:rsidR="008104FC">
        <w:t xml:space="preserve"> of struggles in my </w:t>
      </w:r>
      <w:r w:rsidR="00EF21E0">
        <w:t>emergent</w:t>
      </w:r>
      <w:r w:rsidR="008104FC">
        <w:t xml:space="preserve"> years, thus limiting myself to bartending</w:t>
      </w:r>
      <w:r w:rsidR="009D632A">
        <w:t xml:space="preserve"> as a career choice</w:t>
      </w:r>
      <w:r w:rsidR="008104FC">
        <w:t>.</w:t>
      </w:r>
      <w:r w:rsidR="009D632A">
        <w:t xml:space="preserve"> However, I </w:t>
      </w:r>
      <w:r w:rsidR="00244A3C">
        <w:t>have not</w:t>
      </w:r>
      <w:r w:rsidR="009D632A">
        <w:t xml:space="preserve"> given up on my dreams of learning and </w:t>
      </w:r>
      <w:r w:rsidR="00EF21E0">
        <w:t>developing</w:t>
      </w:r>
      <w:r w:rsidR="009D632A">
        <w:t>, so</w:t>
      </w:r>
      <w:r w:rsidR="00244A3C">
        <w:t xml:space="preserve"> that I could be a more productive person and achieve more in my life. I have always </w:t>
      </w:r>
      <w:r w:rsidR="002C534D">
        <w:t>visualized</w:t>
      </w:r>
      <w:r w:rsidR="00244A3C">
        <w:t xml:space="preserve"> </w:t>
      </w:r>
      <w:r w:rsidR="002C534D">
        <w:t>giving</w:t>
      </w:r>
      <w:r w:rsidR="00244A3C">
        <w:t xml:space="preserve"> back to my community</w:t>
      </w:r>
      <w:r w:rsidR="005F5F7E">
        <w:t xml:space="preserve"> by making an impact through my career, experience, </w:t>
      </w:r>
      <w:r w:rsidR="002C534D">
        <w:t>erudition</w:t>
      </w:r>
      <w:r w:rsidR="005F5F7E">
        <w:t>, and education</w:t>
      </w:r>
      <w:r w:rsidR="00244A3C">
        <w:t xml:space="preserve">. </w:t>
      </w:r>
      <w:r w:rsidR="008104FC">
        <w:t xml:space="preserve"> The work and the workplace both provided me with a more luxurious experience of </w:t>
      </w:r>
      <w:r w:rsidR="002C534D">
        <w:t>wisdom</w:t>
      </w:r>
      <w:r w:rsidR="008104FC">
        <w:t xml:space="preserve">. </w:t>
      </w:r>
      <w:r w:rsidR="002C534D">
        <w:t xml:space="preserve">My career </w:t>
      </w:r>
      <w:r w:rsidR="002A30FC">
        <w:t xml:space="preserve">values </w:t>
      </w:r>
      <w:r w:rsidR="00646795">
        <w:t>are of self-actualization</w:t>
      </w:r>
      <w:r w:rsidR="00506004">
        <w:t xml:space="preserve">, </w:t>
      </w:r>
      <w:r w:rsidR="00646795">
        <w:t xml:space="preserve">intellectually stimulating work experience, opportunity to lead and </w:t>
      </w:r>
      <w:r w:rsidR="009A0E82">
        <w:t xml:space="preserve">being a productive citizen. </w:t>
      </w:r>
    </w:p>
    <w:p w:rsidR="00B960F1" w:rsidP="00B960F1">
      <w:r>
        <w:t>The educational assistance pro</w:t>
      </w:r>
      <w:r w:rsidR="00E25BDA">
        <w:t xml:space="preserve">vided by my employer will act to be a boost to the </w:t>
      </w:r>
      <w:r w:rsidR="00071982">
        <w:t xml:space="preserve">career </w:t>
      </w:r>
      <w:r w:rsidR="0032078C">
        <w:t>path</w:t>
      </w:r>
      <w:r w:rsidR="00A72920">
        <w:t xml:space="preserve">, career values, and to the membership of my employer </w:t>
      </w:r>
      <w:r w:rsidR="00AB60F1">
        <w:t>on the whole. With my edu</w:t>
      </w:r>
      <w:r w:rsidR="00BD6B42">
        <w:t xml:space="preserve">cational experience, I will serve </w:t>
      </w:r>
      <w:r w:rsidR="001C4558">
        <w:t>to be more perceptive and astute in my ability to serve</w:t>
      </w:r>
      <w:r w:rsidR="00D12532">
        <w:t xml:space="preserve">, to be more culturally competent and to </w:t>
      </w:r>
      <w:r w:rsidR="001B04E2">
        <w:t>be more dynamic in my service to th</w:t>
      </w:r>
      <w:r w:rsidR="008913E2">
        <w:t>e (name of your employer here).</w:t>
      </w:r>
      <w:r w:rsidR="007C6FBC">
        <w:t xml:space="preserve"> </w:t>
      </w:r>
      <w:r w:rsidR="0032078C">
        <w:t xml:space="preserve">I plan to be more pruned </w:t>
      </w:r>
      <w:r w:rsidR="00A86977">
        <w:t xml:space="preserve">in my service and to become a better influence on my peers. </w:t>
      </w:r>
      <w:r w:rsidR="009A5820">
        <w:t>By getting more enrichme</w:t>
      </w:r>
      <w:r w:rsidR="006D75E3">
        <w:t>nt</w:t>
      </w:r>
      <w:r w:rsidR="00946A9E">
        <w:t xml:space="preserve"> and knowledge, I intend to </w:t>
      </w:r>
      <w:r w:rsidR="00AE4B23">
        <w:t xml:space="preserve">improve my career </w:t>
      </w:r>
      <w:r w:rsidR="004B1F0D">
        <w:t xml:space="preserve">path </w:t>
      </w:r>
      <w:r w:rsidR="005A502B">
        <w:t>and t</w:t>
      </w:r>
      <w:r w:rsidR="00133E08">
        <w:t xml:space="preserve">o find the fulfillment of my values. I intend to </w:t>
      </w:r>
      <w:r w:rsidR="00330543">
        <w:t>self-actualize, by having faith in my values and putting them into good practice. I aim t</w:t>
      </w:r>
      <w:r w:rsidR="00D85C82">
        <w:t xml:space="preserve">o provide the improvement required by the club for its membership and make it more practical, fun-filled </w:t>
      </w:r>
      <w:r w:rsidR="00D45CC4">
        <w:t xml:space="preserve">and more marketable for the (name of your employer here). </w:t>
      </w:r>
      <w:r w:rsidR="00D45CC4">
        <w:t>I’ll</w:t>
      </w:r>
      <w:r w:rsidR="00D45CC4">
        <w:t xml:space="preserve"> be able to present my services in the </w:t>
      </w:r>
      <w:r w:rsidR="0073538B">
        <w:t>multiple departments of the (name of your employer here), and thus, I'</w:t>
      </w:r>
      <w:r w:rsidR="00B143EC">
        <w:t xml:space="preserve">ll be able to be more </w:t>
      </w:r>
      <w:r w:rsidR="001965EF">
        <w:t xml:space="preserve">provide a multitude of services, proving to be more beneficial for the (name of your employer here). </w:t>
      </w:r>
      <w:r w:rsidR="00FC2C54">
        <w:t>In this way, my</w:t>
      </w:r>
      <w:r w:rsidR="00825B1C">
        <w:t xml:space="preserve"> educational</w:t>
      </w:r>
      <w:r w:rsidR="00FC2C54">
        <w:t xml:space="preserve"> association</w:t>
      </w:r>
      <w:r w:rsidR="002C7A60">
        <w:t xml:space="preserve"> </w:t>
      </w:r>
      <w:r w:rsidR="002C7A60">
        <w:t xml:space="preserve">with the organization will </w:t>
      </w:r>
      <w:r w:rsidR="006F3C47">
        <w:t>provide a pathway of mutual growth, accomplished ca</w:t>
      </w:r>
      <w:r w:rsidR="00825B1C">
        <w:t xml:space="preserve">reer values, and beneficence to the organization on the whole. </w:t>
      </w:r>
      <w:r w:rsidR="000575FF">
        <w:t>Thus,</w:t>
      </w:r>
      <w:r w:rsidR="00C2058A">
        <w:t xml:space="preserve"> I am a w</w:t>
      </w:r>
      <w:r w:rsidR="004E7C80">
        <w:t>orthy choice of selection for the educational beneficence as I have th</w:t>
      </w:r>
      <w:r w:rsidR="00C6456F">
        <w:t>e capabilities and values that can im</w:t>
      </w:r>
      <w:r w:rsidR="00B46821">
        <w:t>prove the situation for me,</w:t>
      </w:r>
      <w:r w:rsidR="00AF5392">
        <w:t xml:space="preserve"> my employer and</w:t>
      </w:r>
      <w:r w:rsidR="00B46821">
        <w:t xml:space="preserve"> closely associated group of peers, family, and friends. </w:t>
      </w:r>
      <w:r w:rsidR="00C6456F">
        <w:t xml:space="preserve"> </w:t>
      </w:r>
    </w:p>
    <w:p w:rsidR="00B5497D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P="00B960F1"/>
    <w:p w:rsidR="001F1372" w:rsidRPr="001F1372" w:rsidP="001F1372">
      <w:pPr>
        <w:jc w:val="center"/>
        <w:rPr>
          <w:b/>
        </w:rPr>
      </w:pPr>
      <w:r w:rsidRPr="001F1372">
        <w:rPr>
          <w:b/>
        </w:rPr>
        <w:t>References</w:t>
      </w:r>
    </w:p>
    <w:p w:rsidR="001F1372" w:rsidP="00B960F1">
      <w:r>
        <w:t>Not applica</w:t>
      </w:r>
      <w:bookmarkStart w:id="0" w:name="_GoBack"/>
      <w:bookmarkEnd w:id="0"/>
      <w:r>
        <w:t>ble</w:t>
      </w:r>
    </w:p>
    <w:sectPr>
      <w:headerReference w:type="even" r:id="rId4"/>
      <w:headerReference w:type="default" r:id="rId5"/>
      <w:headerReference w:type="first" r:id="rId6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D6BCB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F1372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29F0"/>
    <w:rsid w:val="0000709A"/>
    <w:rsid w:val="0000793A"/>
    <w:rsid w:val="00021F11"/>
    <w:rsid w:val="0003027E"/>
    <w:rsid w:val="000575FF"/>
    <w:rsid w:val="00071982"/>
    <w:rsid w:val="000B0A32"/>
    <w:rsid w:val="000F2E10"/>
    <w:rsid w:val="000F47B1"/>
    <w:rsid w:val="00133E08"/>
    <w:rsid w:val="001965EF"/>
    <w:rsid w:val="001A0A79"/>
    <w:rsid w:val="001B04E2"/>
    <w:rsid w:val="001C4558"/>
    <w:rsid w:val="001F1372"/>
    <w:rsid w:val="0023434E"/>
    <w:rsid w:val="00244A3C"/>
    <w:rsid w:val="00264AB6"/>
    <w:rsid w:val="002A2A03"/>
    <w:rsid w:val="002A30FC"/>
    <w:rsid w:val="002C534D"/>
    <w:rsid w:val="002C7A60"/>
    <w:rsid w:val="002D40FB"/>
    <w:rsid w:val="00311465"/>
    <w:rsid w:val="00316966"/>
    <w:rsid w:val="0032078C"/>
    <w:rsid w:val="003210C9"/>
    <w:rsid w:val="00330543"/>
    <w:rsid w:val="00406B7A"/>
    <w:rsid w:val="0040730C"/>
    <w:rsid w:val="004B1F0D"/>
    <w:rsid w:val="004E7C80"/>
    <w:rsid w:val="00500A8E"/>
    <w:rsid w:val="00506004"/>
    <w:rsid w:val="005270B7"/>
    <w:rsid w:val="00582652"/>
    <w:rsid w:val="005877E7"/>
    <w:rsid w:val="005A03E1"/>
    <w:rsid w:val="005A502B"/>
    <w:rsid w:val="005D6BCB"/>
    <w:rsid w:val="005E2244"/>
    <w:rsid w:val="005F3513"/>
    <w:rsid w:val="005F5F7E"/>
    <w:rsid w:val="00607480"/>
    <w:rsid w:val="00646795"/>
    <w:rsid w:val="0066208D"/>
    <w:rsid w:val="00690D1E"/>
    <w:rsid w:val="006D75E3"/>
    <w:rsid w:val="006E00B4"/>
    <w:rsid w:val="006F3C47"/>
    <w:rsid w:val="0073538B"/>
    <w:rsid w:val="00793870"/>
    <w:rsid w:val="007A11D0"/>
    <w:rsid w:val="007C6FBC"/>
    <w:rsid w:val="008104FC"/>
    <w:rsid w:val="00825B1C"/>
    <w:rsid w:val="00856E6B"/>
    <w:rsid w:val="008913E2"/>
    <w:rsid w:val="008A6476"/>
    <w:rsid w:val="00946A9E"/>
    <w:rsid w:val="00957440"/>
    <w:rsid w:val="00996A9B"/>
    <w:rsid w:val="009A0E82"/>
    <w:rsid w:val="009A5820"/>
    <w:rsid w:val="009D632A"/>
    <w:rsid w:val="00A21338"/>
    <w:rsid w:val="00A72920"/>
    <w:rsid w:val="00A834B0"/>
    <w:rsid w:val="00A86977"/>
    <w:rsid w:val="00AB60F1"/>
    <w:rsid w:val="00AB6CA1"/>
    <w:rsid w:val="00AD5A9F"/>
    <w:rsid w:val="00AE4B23"/>
    <w:rsid w:val="00AF5392"/>
    <w:rsid w:val="00B143EC"/>
    <w:rsid w:val="00B46821"/>
    <w:rsid w:val="00B5497D"/>
    <w:rsid w:val="00B960F1"/>
    <w:rsid w:val="00BD6B42"/>
    <w:rsid w:val="00C04808"/>
    <w:rsid w:val="00C2058A"/>
    <w:rsid w:val="00C6456F"/>
    <w:rsid w:val="00C67138"/>
    <w:rsid w:val="00C740A2"/>
    <w:rsid w:val="00CC3896"/>
    <w:rsid w:val="00CE6990"/>
    <w:rsid w:val="00CF29F0"/>
    <w:rsid w:val="00D12532"/>
    <w:rsid w:val="00D16C15"/>
    <w:rsid w:val="00D45CC4"/>
    <w:rsid w:val="00D85C82"/>
    <w:rsid w:val="00E25BDA"/>
    <w:rsid w:val="00E53883"/>
    <w:rsid w:val="00EF21E0"/>
    <w:rsid w:val="00FB19A6"/>
    <w:rsid w:val="00FB228F"/>
    <w:rsid w:val="00FC2C54"/>
  </w:rsids>
  <w:docVars>
    <w:docVar w:name="__Grammarly_42___1" w:val="H4sIAAAAAAAEAKtWcslP9kxRslIyNDa0NDI1MrMwM7G0MLEwMDZS0lEKTi0uzszPAykwrAUAm4r7T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F58D3254-5E7E-4997-A397-CD28E8B1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header" Target="header3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4</cp:revision>
  <dcterms:created xsi:type="dcterms:W3CDTF">2010-03-04T15:14:00Z</dcterms:created>
  <dcterms:modified xsi:type="dcterms:W3CDTF">2019-01-21T09:39:00Z</dcterms:modified>
</cp:coreProperties>
</file>